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E53483A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B572E0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5/5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00DBE500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B572E0">
        <w:rPr>
          <w:rFonts w:ascii="Avenir Next" w:hAnsi="Avenir Next" w:cstheme="minorHAnsi"/>
          <w:b/>
          <w:bCs/>
        </w:rPr>
        <w:t>12</w:t>
      </w:r>
      <w:r w:rsidR="00A027DD">
        <w:rPr>
          <w:rFonts w:ascii="Avenir Next" w:hAnsi="Avenir Next" w:cstheme="minorHAnsi"/>
          <w:b/>
          <w:bCs/>
        </w:rPr>
        <w:t>/5</w:t>
      </w:r>
      <w:r w:rsidR="00AC3F65">
        <w:rPr>
          <w:rFonts w:ascii="Avenir Next" w:hAnsi="Avenir Next" w:cstheme="minorHAnsi"/>
          <w:b/>
          <w:bCs/>
        </w:rPr>
        <w:t>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proofErr w:type="spellStart"/>
      <w:r w:rsidR="00B572E0">
        <w:rPr>
          <w:rFonts w:ascii="Avenir Next" w:hAnsi="Avenir Next" w:cstheme="minorHAnsi"/>
          <w:b/>
          <w:bCs/>
        </w:rPr>
        <w:t>Elizabteh’s</w:t>
      </w:r>
      <w:proofErr w:type="spellEnd"/>
      <w:r w:rsidR="00B572E0">
        <w:rPr>
          <w:rFonts w:ascii="Avenir Next" w:hAnsi="Avenir Next" w:cstheme="minorHAnsi"/>
          <w:b/>
          <w:bCs/>
        </w:rPr>
        <w:t>, Buffalo-Bill’s and Andrew’s</w:t>
      </w:r>
      <w:r w:rsidR="007A43D2">
        <w:rPr>
          <w:rFonts w:ascii="Avenir Next" w:hAnsi="Avenir Next" w:cstheme="minorHAnsi"/>
          <w:b/>
          <w:bCs/>
        </w:rPr>
        <w:t xml:space="preserve"> group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D46A3B8" w14:textId="77777777" w:rsidR="00AC3F65" w:rsidRDefault="00AC3F65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</w:p>
    <w:p w14:paraId="3FBF8CD4" w14:textId="6A0AD97E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9467B43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3F7610F8" w14:textId="77777777" w:rsidR="00AC3F65" w:rsidRDefault="00AC3F65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452B3AFF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B572E0">
        <w:rPr>
          <w:rFonts w:ascii="Avenir Next" w:hAnsi="Avenir Next" w:cstheme="minorHAnsi"/>
          <w:color w:val="000000"/>
        </w:rPr>
        <w:t>Prompted by love</w:t>
      </w:r>
    </w:p>
    <w:p w14:paraId="5B2FC60D" w14:textId="0D2252C6" w:rsidR="00AC3F65" w:rsidRDefault="00AC3F65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 xml:space="preserve">Page </w:t>
      </w:r>
      <w:r w:rsidR="00B572E0">
        <w:rPr>
          <w:rFonts w:ascii="Avenir Next" w:hAnsi="Avenir Next" w:cstheme="minorHAnsi"/>
          <w:color w:val="000000"/>
        </w:rPr>
        <w:t>9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4A84DCA" w:rsidR="0056532E" w:rsidRPr="005114C2" w:rsidRDefault="0056532E" w:rsidP="005114C2">
      <w:pPr>
        <w:rPr>
          <w:rFonts w:ascii="Avenir Next Medium" w:hAnsi="Avenir Next Medium"/>
          <w:lang w:bidi="en-GB"/>
        </w:rPr>
      </w:pPr>
    </w:p>
    <w:sectPr w:rsidR="0056532E" w:rsidRPr="005114C2" w:rsidSect="00651B40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69979" w14:textId="77777777" w:rsidR="00651B40" w:rsidRDefault="00651B40" w:rsidP="00CE41A8">
      <w:r>
        <w:separator/>
      </w:r>
    </w:p>
  </w:endnote>
  <w:endnote w:type="continuationSeparator" w:id="0">
    <w:p w14:paraId="2DCD2D1D" w14:textId="77777777" w:rsidR="00651B40" w:rsidRDefault="00651B4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018A6" w14:textId="77777777" w:rsidR="00651B40" w:rsidRDefault="00651B40" w:rsidP="00CE41A8">
      <w:r>
        <w:separator/>
      </w:r>
    </w:p>
  </w:footnote>
  <w:footnote w:type="continuationSeparator" w:id="0">
    <w:p w14:paraId="5AFBE000" w14:textId="77777777" w:rsidR="00651B40" w:rsidRDefault="00651B4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74077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4854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1B40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A3CFC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2452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169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3D2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27DD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3F65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2E0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4B20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5-06T10:26:00Z</dcterms:created>
  <dcterms:modified xsi:type="dcterms:W3CDTF">2024-05-06T10:26:00Z</dcterms:modified>
</cp:coreProperties>
</file>